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EA010" w14:textId="1D653078" w:rsidR="00C70BFF" w:rsidRPr="00A90CCB" w:rsidRDefault="005327AE" w:rsidP="0092350C">
      <w:pPr>
        <w:bidi/>
        <w:rPr>
          <w:b/>
          <w:bCs/>
          <w:sz w:val="28"/>
          <w:szCs w:val="28"/>
          <w:u w:val="single"/>
          <w:rtl/>
          <w:lang w:bidi="ar-QA"/>
        </w:rPr>
      </w:pPr>
      <w:r w:rsidRPr="00A90CCB">
        <w:rPr>
          <w:rFonts w:hint="cs"/>
          <w:b/>
          <w:bCs/>
          <w:sz w:val="28"/>
          <w:szCs w:val="28"/>
          <w:u w:val="single"/>
          <w:rtl/>
          <w:lang w:bidi="ar-QA"/>
        </w:rPr>
        <w:t>الأ</w:t>
      </w:r>
      <w:r w:rsidR="00714813" w:rsidRPr="00A90CCB">
        <w:rPr>
          <w:rFonts w:hint="cs"/>
          <w:b/>
          <w:bCs/>
          <w:sz w:val="28"/>
          <w:szCs w:val="28"/>
          <w:u w:val="single"/>
          <w:rtl/>
          <w:lang w:bidi="ar-QA"/>
        </w:rPr>
        <w:t>قسام الرئيسية :</w:t>
      </w:r>
    </w:p>
    <w:p w14:paraId="6D3B309B" w14:textId="346AD67F" w:rsidR="00714813" w:rsidRDefault="0092350C" w:rsidP="00714813">
      <w:pPr>
        <w:bidi/>
        <w:rPr>
          <w:sz w:val="24"/>
          <w:szCs w:val="24"/>
          <w:rtl/>
          <w:lang w:bidi="ar-QA"/>
        </w:rPr>
      </w:pPr>
      <w:r>
        <w:rPr>
          <w:noProof/>
          <w:sz w:val="24"/>
          <w:szCs w:val="24"/>
          <w:rtl/>
          <w:lang w:val="ar-QA" w:bidi="ar-Q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9D12619" wp14:editId="1ABE96D5">
                <wp:simplePos x="0" y="0"/>
                <wp:positionH relativeFrom="column">
                  <wp:posOffset>752475</wp:posOffset>
                </wp:positionH>
                <wp:positionV relativeFrom="paragraph">
                  <wp:posOffset>209233</wp:posOffset>
                </wp:positionV>
                <wp:extent cx="1302385" cy="285750"/>
                <wp:effectExtent l="0" t="0" r="12065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238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17A3561" w14:textId="3AD084CC" w:rsidR="0092350C" w:rsidRDefault="0092350C" w:rsidP="00A90CCB">
                            <w:pPr>
                              <w:shd w:val="clear" w:color="auto" w:fill="DEEAF6" w:themeFill="accent5" w:themeFillTint="33"/>
                              <w:bidi/>
                              <w:jc w:val="center"/>
                            </w:pPr>
                            <w:r w:rsidRPr="0092350C"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QA"/>
                              </w:rPr>
                              <w:t>التحصي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D1261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59.25pt;margin-top:16.5pt;width:102.55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" fillcolor="white [3201]" strokeweight=".5pt">
                <v:textbox>
                  <w:txbxContent>
                    <w:p w14:paraId="517A3561" w14:textId="3AD084CC" w:rsidR="0092350C" w:rsidRDefault="0092350C" w:rsidP="00A90CCB">
                      <w:pPr>
                        <w:shd w:val="clear" w:color="auto" w:fill="DEEAF6" w:themeFill="accent5" w:themeFillTint="33"/>
                        <w:bidi/>
                        <w:jc w:val="center"/>
                      </w:pPr>
                      <w:r w:rsidRPr="0092350C"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QA"/>
                        </w:rPr>
                        <w:t>التحصيل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rtl/>
          <w:lang w:val="ar-QA" w:bidi="ar-Q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F4FA4D" wp14:editId="1FA83D96">
                <wp:simplePos x="0" y="0"/>
                <wp:positionH relativeFrom="column">
                  <wp:posOffset>2166938</wp:posOffset>
                </wp:positionH>
                <wp:positionV relativeFrom="paragraph">
                  <wp:posOffset>218758</wp:posOffset>
                </wp:positionV>
                <wp:extent cx="1247457" cy="304482"/>
                <wp:effectExtent l="0" t="0" r="10160" b="1968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457" cy="30448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B3F478" w14:textId="30715855" w:rsidR="0092350C" w:rsidRDefault="00A90CCB" w:rsidP="00A90CCB">
                            <w:pPr>
                              <w:shd w:val="clear" w:color="auto" w:fill="DEEAF6" w:themeFill="accent5" w:themeFillTint="33"/>
                              <w:jc w:val="center"/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QA"/>
                              </w:rPr>
                              <w:t>شؤون العملاء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F4FA4D" id="Text Box 3" o:spid="_x0000_s1027" type="#_x0000_t202" style="position:absolute;left:0;text-align:left;margin-left:170.65pt;margin-top:17.25pt;width:98.2pt;height:23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" fillcolor="white [3201]" strokeweight=".5pt">
                <v:textbox>
                  <w:txbxContent>
                    <w:p w14:paraId="38B3F478" w14:textId="30715855" w:rsidR="0092350C" w:rsidRDefault="00A90CCB" w:rsidP="00A90CCB">
                      <w:pPr>
                        <w:shd w:val="clear" w:color="auto" w:fill="DEEAF6" w:themeFill="accent5" w:themeFillTint="33"/>
                        <w:jc w:val="center"/>
                      </w:pPr>
                      <w:r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QA"/>
                        </w:rPr>
                        <w:t>شؤون العملاء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rtl/>
          <w:lang w:val="ar-QA" w:bidi="ar-Q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04EAAEB" wp14:editId="2172A73F">
                <wp:simplePos x="0" y="0"/>
                <wp:positionH relativeFrom="column">
                  <wp:posOffset>3567113</wp:posOffset>
                </wp:positionH>
                <wp:positionV relativeFrom="paragraph">
                  <wp:posOffset>223520</wp:posOffset>
                </wp:positionV>
                <wp:extent cx="842962" cy="299720"/>
                <wp:effectExtent l="0" t="0" r="14605" b="2413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2962" cy="299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7BBB43" w14:textId="15DAD7B3" w:rsidR="0092350C" w:rsidRPr="00A90CCB" w:rsidRDefault="00A90CCB" w:rsidP="00A90CCB">
                            <w:pPr>
                              <w:shd w:val="clear" w:color="auto" w:fill="DEEAF6" w:themeFill="accent5" w:themeFillTint="33"/>
                              <w:jc w:val="center"/>
                              <w:rPr>
                                <w:rtl/>
                                <w:lang w:val="en-US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val="en-US" w:bidi="ar-QA"/>
                              </w:rPr>
                              <w:t>التعاق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4EAAEB" id="Text Box 2" o:spid="_x0000_s1028" type="#_x0000_t202" style="position:absolute;left:0;text-align:left;margin-left:280.9pt;margin-top:17.6pt;width:66.35pt;height:23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" fillcolor="white [3201]" strokeweight=".5pt">
                <v:textbox>
                  <w:txbxContent>
                    <w:p w14:paraId="427BBB43" w14:textId="15DAD7B3" w:rsidR="0092350C" w:rsidRPr="00A90CCB" w:rsidRDefault="00A90CCB" w:rsidP="00A90CCB">
                      <w:pPr>
                        <w:shd w:val="clear" w:color="auto" w:fill="DEEAF6" w:themeFill="accent5" w:themeFillTint="33"/>
                        <w:jc w:val="center"/>
                        <w:rPr>
                          <w:rtl/>
                          <w:lang w:val="en-US"/>
                        </w:rPr>
                      </w:pPr>
                      <w:r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val="en-US" w:bidi="ar-QA"/>
                        </w:rPr>
                        <w:t>التعاقد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rtl/>
          <w:lang w:val="ar-QA" w:bidi="ar-Q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1EA28C" wp14:editId="12BEC0CD">
                <wp:simplePos x="0" y="0"/>
                <wp:positionH relativeFrom="column">
                  <wp:posOffset>4619307</wp:posOffset>
                </wp:positionH>
                <wp:positionV relativeFrom="paragraph">
                  <wp:posOffset>222885</wp:posOffset>
                </wp:positionV>
                <wp:extent cx="985520" cy="300038"/>
                <wp:effectExtent l="0" t="0" r="24130" b="2413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5520" cy="30003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BB7144" w14:textId="6C835635" w:rsidR="0092350C" w:rsidRPr="0092350C" w:rsidRDefault="0092350C" w:rsidP="00A90CCB">
                            <w:pPr>
                              <w:shd w:val="clear" w:color="auto" w:fill="DEEAF6" w:themeFill="accent5" w:themeFillTint="33"/>
                              <w:bidi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QA"/>
                              </w:rPr>
                            </w:pPr>
                            <w:r w:rsidRPr="0092350C"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QA"/>
                              </w:rPr>
                              <w:t>الملكيات</w:t>
                            </w:r>
                          </w:p>
                          <w:p w14:paraId="323A9D77" w14:textId="77777777" w:rsidR="0092350C" w:rsidRDefault="0092350C" w:rsidP="0092350C">
                            <w:pPr>
                              <w:shd w:val="clear" w:color="auto" w:fill="DEEAF6" w:themeFill="accent5" w:themeFillTint="33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1EA28C" id="Text Box 1" o:spid="_x0000_s1029" type="#_x0000_t202" style="position:absolute;left:0;text-align:left;margin-left:363.7pt;margin-top:17.55pt;width:77.6pt;height:23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" fillcolor="white [3201]" strokeweight=".5pt">
                <v:textbox>
                  <w:txbxContent>
                    <w:p w14:paraId="1ABB7144" w14:textId="6C835635" w:rsidR="0092350C" w:rsidRPr="0092350C" w:rsidRDefault="0092350C" w:rsidP="00A90CCB">
                      <w:pPr>
                        <w:shd w:val="clear" w:color="auto" w:fill="DEEAF6" w:themeFill="accent5" w:themeFillTint="33"/>
                        <w:bidi/>
                        <w:jc w:val="center"/>
                        <w:rPr>
                          <w:b/>
                          <w:bCs/>
                          <w:sz w:val="24"/>
                          <w:szCs w:val="24"/>
                          <w:rtl/>
                          <w:lang w:bidi="ar-QA"/>
                        </w:rPr>
                      </w:pPr>
                      <w:r w:rsidRPr="0092350C"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QA"/>
                        </w:rPr>
                        <w:t>الملكيات</w:t>
                      </w:r>
                    </w:p>
                    <w:p w14:paraId="323A9D77" w14:textId="77777777" w:rsidR="0092350C" w:rsidRDefault="0092350C" w:rsidP="0092350C">
                      <w:pPr>
                        <w:shd w:val="clear" w:color="auto" w:fill="DEEAF6" w:themeFill="accent5" w:themeFillTint="33"/>
                      </w:pPr>
                    </w:p>
                  </w:txbxContent>
                </v:textbox>
              </v:shape>
            </w:pict>
          </mc:Fallback>
        </mc:AlternateContent>
      </w:r>
    </w:p>
    <w:p w14:paraId="61A0B030" w14:textId="485A9248" w:rsidR="0092350C" w:rsidRDefault="0092350C" w:rsidP="0092350C">
      <w:pPr>
        <w:bidi/>
        <w:rPr>
          <w:sz w:val="24"/>
          <w:szCs w:val="24"/>
          <w:rtl/>
          <w:lang w:bidi="ar-QA"/>
        </w:rPr>
      </w:pPr>
    </w:p>
    <w:p w14:paraId="6756D416" w14:textId="0EE6580B" w:rsidR="0092350C" w:rsidRDefault="00A90CCB" w:rsidP="0092350C">
      <w:pPr>
        <w:bidi/>
        <w:rPr>
          <w:sz w:val="24"/>
          <w:szCs w:val="24"/>
          <w:rtl/>
          <w:lang w:bidi="ar-QA"/>
        </w:rPr>
      </w:pPr>
      <w:r>
        <w:rPr>
          <w:noProof/>
          <w:sz w:val="24"/>
          <w:szCs w:val="24"/>
          <w:rtl/>
          <w:lang w:val="ar-QA" w:bidi="ar-Q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12D761A" wp14:editId="72500994">
                <wp:simplePos x="0" y="0"/>
                <wp:positionH relativeFrom="column">
                  <wp:posOffset>3533458</wp:posOffset>
                </wp:positionH>
                <wp:positionV relativeFrom="paragraph">
                  <wp:posOffset>103823</wp:posOffset>
                </wp:positionV>
                <wp:extent cx="937895" cy="328613"/>
                <wp:effectExtent l="0" t="0" r="14605" b="146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7895" cy="32861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4B7E1C" w14:textId="0F08A1AA" w:rsidR="00A90CCB" w:rsidRDefault="00A90CCB" w:rsidP="00A90CCB">
                            <w:pPr>
                              <w:shd w:val="clear" w:color="auto" w:fill="DEEAF6" w:themeFill="accent5" w:themeFillTint="33"/>
                              <w:jc w:val="center"/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QA"/>
                              </w:rPr>
                              <w:t xml:space="preserve">إدارة الأصول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D761A" id="Text Box 9" o:spid="_x0000_s1030" type="#_x0000_t202" style="position:absolute;left:0;text-align:left;margin-left:278.25pt;margin-top:8.2pt;width:73.85pt;height:25.9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" fillcolor="white [3201]" strokeweight=".5pt">
                <v:textbox>
                  <w:txbxContent>
                    <w:p w14:paraId="574B7E1C" w14:textId="0F08A1AA" w:rsidR="00A90CCB" w:rsidRDefault="00A90CCB" w:rsidP="00A90CCB">
                      <w:pPr>
                        <w:shd w:val="clear" w:color="auto" w:fill="DEEAF6" w:themeFill="accent5" w:themeFillTint="33"/>
                        <w:jc w:val="center"/>
                      </w:pPr>
                      <w:r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QA"/>
                        </w:rPr>
                        <w:t xml:space="preserve">إدارة الأصول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rtl/>
          <w:lang w:val="ar-QA" w:bidi="ar-Q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7EF9406" wp14:editId="0F3615D9">
                <wp:simplePos x="0" y="0"/>
                <wp:positionH relativeFrom="column">
                  <wp:posOffset>2618740</wp:posOffset>
                </wp:positionH>
                <wp:positionV relativeFrom="paragraph">
                  <wp:posOffset>80645</wp:posOffset>
                </wp:positionV>
                <wp:extent cx="795020" cy="299720"/>
                <wp:effectExtent l="0" t="0" r="24130" b="2413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5020" cy="299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029C7A" w14:textId="37DBEB64" w:rsidR="00A90CCB" w:rsidRDefault="00A90CCB" w:rsidP="00A90CCB">
                            <w:pPr>
                              <w:shd w:val="clear" w:color="auto" w:fill="DEEAF6" w:themeFill="accent5" w:themeFillTint="33"/>
                              <w:jc w:val="center"/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QA"/>
                              </w:rPr>
                              <w:t>التسوي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EF9406" id="Text Box 8" o:spid="_x0000_s1031" type="#_x0000_t202" style="position:absolute;left:0;text-align:left;margin-left:206.2pt;margin-top:6.35pt;width:62.6pt;height:23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" fillcolor="white [3201]" strokeweight=".5pt">
                <v:textbox>
                  <w:txbxContent>
                    <w:p w14:paraId="68029C7A" w14:textId="37DBEB64" w:rsidR="00A90CCB" w:rsidRDefault="00A90CCB" w:rsidP="00A90CCB">
                      <w:pPr>
                        <w:shd w:val="clear" w:color="auto" w:fill="DEEAF6" w:themeFill="accent5" w:themeFillTint="33"/>
                        <w:jc w:val="center"/>
                      </w:pPr>
                      <w:r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QA"/>
                        </w:rPr>
                        <w:t>التسوي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rtl/>
          <w:lang w:val="ar-QA" w:bidi="ar-Q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F17E4D0" wp14:editId="674D0088">
                <wp:simplePos x="0" y="0"/>
                <wp:positionH relativeFrom="column">
                  <wp:posOffset>1752600</wp:posOffset>
                </wp:positionH>
                <wp:positionV relativeFrom="paragraph">
                  <wp:posOffset>104458</wp:posOffset>
                </wp:positionV>
                <wp:extent cx="804863" cy="285750"/>
                <wp:effectExtent l="0" t="0" r="14605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4863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E85FF0" w14:textId="77777777" w:rsidR="0092350C" w:rsidRPr="0092350C" w:rsidRDefault="0092350C" w:rsidP="0092350C">
                            <w:pPr>
                              <w:shd w:val="clear" w:color="auto" w:fill="DEEAF6" w:themeFill="accent5" w:themeFillTint="33"/>
                              <w:bidi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QA"/>
                              </w:rPr>
                            </w:pPr>
                            <w:r w:rsidRPr="0092350C"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QA"/>
                              </w:rPr>
                              <w:t xml:space="preserve">إدارة المهام </w:t>
                            </w:r>
                          </w:p>
                          <w:p w14:paraId="0A1940B2" w14:textId="77777777" w:rsidR="0092350C" w:rsidRDefault="0092350C" w:rsidP="0092350C">
                            <w:pPr>
                              <w:shd w:val="clear" w:color="auto" w:fill="DEEAF6" w:themeFill="accent5" w:themeFillTint="33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17E4D0" id="Text Box 5" o:spid="_x0000_s1032" type="#_x0000_t202" style="position:absolute;left:0;text-align:left;margin-left:138pt;margin-top:8.25pt;width:63.4pt;height:2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" fillcolor="white [3201]" strokeweight=".5pt">
                <v:textbox>
                  <w:txbxContent>
                    <w:p w14:paraId="2CE85FF0" w14:textId="77777777" w:rsidR="0092350C" w:rsidRPr="0092350C" w:rsidRDefault="0092350C" w:rsidP="0092350C">
                      <w:pPr>
                        <w:shd w:val="clear" w:color="auto" w:fill="DEEAF6" w:themeFill="accent5" w:themeFillTint="33"/>
                        <w:bidi/>
                        <w:rPr>
                          <w:b/>
                          <w:bCs/>
                          <w:sz w:val="24"/>
                          <w:szCs w:val="24"/>
                          <w:rtl/>
                          <w:lang w:bidi="ar-QA"/>
                        </w:rPr>
                      </w:pPr>
                      <w:r w:rsidRPr="0092350C"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QA"/>
                        </w:rPr>
                        <w:t xml:space="preserve">إدارة المهام </w:t>
                      </w:r>
                    </w:p>
                    <w:p w14:paraId="0A1940B2" w14:textId="77777777" w:rsidR="0092350C" w:rsidRDefault="0092350C" w:rsidP="0092350C">
                      <w:pPr>
                        <w:shd w:val="clear" w:color="auto" w:fill="DEEAF6" w:themeFill="accent5" w:themeFillTint="33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rtl/>
          <w:lang w:val="ar-QA" w:bidi="ar-Q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CDDC644" wp14:editId="0C18B237">
                <wp:simplePos x="0" y="0"/>
                <wp:positionH relativeFrom="column">
                  <wp:posOffset>4619625</wp:posOffset>
                </wp:positionH>
                <wp:positionV relativeFrom="paragraph">
                  <wp:posOffset>123190</wp:posOffset>
                </wp:positionV>
                <wp:extent cx="985520" cy="300038"/>
                <wp:effectExtent l="0" t="0" r="24130" b="2413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5520" cy="30003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414BD6" w14:textId="75A79D64" w:rsidR="00A90CCB" w:rsidRDefault="00A90CCB" w:rsidP="00A90CCB">
                            <w:pPr>
                              <w:shd w:val="clear" w:color="auto" w:fill="DEEAF6" w:themeFill="accent5" w:themeFillTint="33"/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QA"/>
                              </w:rPr>
                              <w:t xml:space="preserve">البيانات المالية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DDC644" id="Text Box 7" o:spid="_x0000_s1033" type="#_x0000_t202" style="position:absolute;left:0;text-align:left;margin-left:363.75pt;margin-top:9.7pt;width:77.6pt;height:23.6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" fillcolor="white [3201]" strokeweight=".5pt">
                <v:textbox>
                  <w:txbxContent>
                    <w:p w14:paraId="08414BD6" w14:textId="75A79D64" w:rsidR="00A90CCB" w:rsidRDefault="00A90CCB" w:rsidP="00A90CCB">
                      <w:pPr>
                        <w:shd w:val="clear" w:color="auto" w:fill="DEEAF6" w:themeFill="accent5" w:themeFillTint="33"/>
                      </w:pPr>
                      <w:r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QA"/>
                        </w:rPr>
                        <w:t xml:space="preserve">البيانات المالية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rtl/>
          <w:lang w:val="ar-QA" w:bidi="ar-Q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8CB63C0" wp14:editId="46F41346">
                <wp:simplePos x="0" y="0"/>
                <wp:positionH relativeFrom="column">
                  <wp:posOffset>733107</wp:posOffset>
                </wp:positionH>
                <wp:positionV relativeFrom="paragraph">
                  <wp:posOffset>104457</wp:posOffset>
                </wp:positionV>
                <wp:extent cx="938212" cy="304800"/>
                <wp:effectExtent l="0" t="0" r="14605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8212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999D70E" w14:textId="77777777" w:rsidR="0092350C" w:rsidRPr="0092350C" w:rsidRDefault="0092350C" w:rsidP="0092350C">
                            <w:pPr>
                              <w:shd w:val="clear" w:color="auto" w:fill="DEEAF6" w:themeFill="accent5" w:themeFillTint="33"/>
                              <w:bidi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QA"/>
                              </w:rPr>
                            </w:pPr>
                            <w:r w:rsidRPr="0092350C"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QA"/>
                              </w:rPr>
                              <w:t xml:space="preserve">إعدادات النظام </w:t>
                            </w:r>
                          </w:p>
                          <w:p w14:paraId="41769137" w14:textId="77777777" w:rsidR="0092350C" w:rsidRDefault="0092350C" w:rsidP="0092350C">
                            <w:pPr>
                              <w:shd w:val="clear" w:color="auto" w:fill="DEEAF6" w:themeFill="accent5" w:themeFillTint="33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B63C0" id="Text Box 6" o:spid="_x0000_s1034" type="#_x0000_t202" style="position:absolute;left:0;text-align:left;margin-left:57.7pt;margin-top:8.2pt;width:73.85pt;height:2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" fillcolor="white [3201]" strokeweight=".5pt">
                <v:textbox>
                  <w:txbxContent>
                    <w:p w14:paraId="5999D70E" w14:textId="77777777" w:rsidR="0092350C" w:rsidRPr="0092350C" w:rsidRDefault="0092350C" w:rsidP="0092350C">
                      <w:pPr>
                        <w:shd w:val="clear" w:color="auto" w:fill="DEEAF6" w:themeFill="accent5" w:themeFillTint="33"/>
                        <w:bidi/>
                        <w:rPr>
                          <w:b/>
                          <w:bCs/>
                          <w:sz w:val="24"/>
                          <w:szCs w:val="24"/>
                          <w:rtl/>
                          <w:lang w:bidi="ar-QA"/>
                        </w:rPr>
                      </w:pPr>
                      <w:r w:rsidRPr="0092350C"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QA"/>
                        </w:rPr>
                        <w:t xml:space="preserve">إعدادات النظام </w:t>
                      </w:r>
                    </w:p>
                    <w:p w14:paraId="41769137" w14:textId="77777777" w:rsidR="0092350C" w:rsidRDefault="0092350C" w:rsidP="0092350C">
                      <w:pPr>
                        <w:shd w:val="clear" w:color="auto" w:fill="DEEAF6" w:themeFill="accent5" w:themeFillTint="33"/>
                      </w:pPr>
                    </w:p>
                  </w:txbxContent>
                </v:textbox>
              </v:shape>
            </w:pict>
          </mc:Fallback>
        </mc:AlternateContent>
      </w:r>
    </w:p>
    <w:p w14:paraId="040A653F" w14:textId="2429614D" w:rsidR="0092350C" w:rsidRDefault="0092350C" w:rsidP="0092350C">
      <w:pPr>
        <w:bidi/>
        <w:rPr>
          <w:sz w:val="24"/>
          <w:szCs w:val="24"/>
          <w:rtl/>
          <w:lang w:bidi="ar-QA"/>
        </w:rPr>
      </w:pPr>
    </w:p>
    <w:p w14:paraId="20FB779E" w14:textId="77777777" w:rsidR="00A90CCB" w:rsidRDefault="00A90CCB" w:rsidP="0092350C">
      <w:pPr>
        <w:bidi/>
        <w:rPr>
          <w:b/>
          <w:bCs/>
          <w:sz w:val="28"/>
          <w:szCs w:val="28"/>
          <w:u w:val="single"/>
          <w:rtl/>
          <w:lang w:bidi="ar-QA"/>
        </w:rPr>
      </w:pPr>
    </w:p>
    <w:p w14:paraId="32383F26" w14:textId="556BBB40" w:rsidR="0092350C" w:rsidRPr="00A90CCB" w:rsidRDefault="00A90CCB" w:rsidP="00A90CCB">
      <w:pPr>
        <w:bidi/>
        <w:rPr>
          <w:b/>
          <w:bCs/>
          <w:sz w:val="28"/>
          <w:szCs w:val="28"/>
          <w:u w:val="single"/>
          <w:rtl/>
          <w:lang w:bidi="ar-QA"/>
        </w:rPr>
      </w:pPr>
      <w:r w:rsidRPr="00A90CCB">
        <w:rPr>
          <w:rFonts w:hint="cs"/>
          <w:b/>
          <w:bCs/>
          <w:sz w:val="28"/>
          <w:szCs w:val="28"/>
          <w:u w:val="single"/>
          <w:rtl/>
          <w:lang w:bidi="ar-QA"/>
        </w:rPr>
        <w:t xml:space="preserve">هيكل الشاشات في الأقسام الرئيسية : </w:t>
      </w:r>
    </w:p>
    <w:p w14:paraId="199E05A7" w14:textId="08E708DA" w:rsidR="00714813" w:rsidRPr="003B01DE" w:rsidRDefault="00714813" w:rsidP="00714813">
      <w:pPr>
        <w:pStyle w:val="ListParagraph"/>
        <w:numPr>
          <w:ilvl w:val="0"/>
          <w:numId w:val="1"/>
        </w:numPr>
        <w:bidi/>
        <w:rPr>
          <w:b/>
          <w:bCs/>
          <w:sz w:val="24"/>
          <w:szCs w:val="24"/>
          <w:lang w:bidi="ar-QA"/>
        </w:rPr>
      </w:pPr>
      <w:r w:rsidRPr="003B01DE">
        <w:rPr>
          <w:rFonts w:hint="cs"/>
          <w:b/>
          <w:bCs/>
          <w:sz w:val="24"/>
          <w:szCs w:val="24"/>
          <w:rtl/>
          <w:lang w:bidi="ar-QA"/>
        </w:rPr>
        <w:t>الملكيات</w:t>
      </w:r>
    </w:p>
    <w:p w14:paraId="0FA8ECB1" w14:textId="14821CE3" w:rsidR="00714813" w:rsidRPr="003B01DE" w:rsidRDefault="00714813" w:rsidP="00714813">
      <w:pPr>
        <w:pStyle w:val="ListParagraph"/>
        <w:numPr>
          <w:ilvl w:val="1"/>
          <w:numId w:val="1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كشف الملكيات (كشف، تعديل، اضافة)</w:t>
      </w:r>
    </w:p>
    <w:p w14:paraId="24FACB78" w14:textId="7C4B6886" w:rsidR="00521480" w:rsidRPr="003B01DE" w:rsidRDefault="00521480" w:rsidP="00521480">
      <w:pPr>
        <w:pStyle w:val="ListParagraph"/>
        <w:numPr>
          <w:ilvl w:val="1"/>
          <w:numId w:val="1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القيم العقارية</w:t>
      </w:r>
    </w:p>
    <w:p w14:paraId="2B160AA6" w14:textId="77777777" w:rsidR="00714813" w:rsidRPr="003B01DE" w:rsidRDefault="00714813" w:rsidP="00714813">
      <w:pPr>
        <w:pStyle w:val="ListParagraph"/>
        <w:numPr>
          <w:ilvl w:val="1"/>
          <w:numId w:val="1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الملكيات المرهونة</w:t>
      </w:r>
    </w:p>
    <w:p w14:paraId="7BFEE3DD" w14:textId="444AA34F" w:rsidR="00714813" w:rsidRPr="003B01DE" w:rsidRDefault="00714813" w:rsidP="00714813">
      <w:pPr>
        <w:pStyle w:val="ListParagraph"/>
        <w:numPr>
          <w:ilvl w:val="1"/>
          <w:numId w:val="1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الأرشيف</w:t>
      </w:r>
      <w:r w:rsidR="005327AE" w:rsidRPr="003B01DE">
        <w:rPr>
          <w:rFonts w:hint="cs"/>
          <w:sz w:val="24"/>
          <w:szCs w:val="24"/>
          <w:rtl/>
          <w:lang w:bidi="ar-QA"/>
        </w:rPr>
        <w:t xml:space="preserve"> (ملكيات، أبنية، وحدات)</w:t>
      </w:r>
    </w:p>
    <w:p w14:paraId="70618AE0" w14:textId="224B3810" w:rsidR="00521480" w:rsidRPr="00726B79" w:rsidRDefault="00521480" w:rsidP="00521480">
      <w:pPr>
        <w:pStyle w:val="ListParagraph"/>
        <w:numPr>
          <w:ilvl w:val="1"/>
          <w:numId w:val="1"/>
        </w:numPr>
        <w:bidi/>
        <w:rPr>
          <w:color w:val="C00000"/>
          <w:sz w:val="24"/>
          <w:szCs w:val="24"/>
          <w:lang w:bidi="ar-QA"/>
        </w:rPr>
      </w:pPr>
      <w:r w:rsidRPr="00726B79">
        <w:rPr>
          <w:rFonts w:hint="cs"/>
          <w:color w:val="C00000"/>
          <w:sz w:val="24"/>
          <w:szCs w:val="24"/>
          <w:rtl/>
          <w:lang w:bidi="ar-QA"/>
        </w:rPr>
        <w:t>الأبنية (كشف، تعديل، اضافة)</w:t>
      </w:r>
      <w:r w:rsidR="00A90CCB" w:rsidRPr="00726B79">
        <w:rPr>
          <w:rFonts w:hint="cs"/>
          <w:color w:val="C00000"/>
          <w:sz w:val="24"/>
          <w:szCs w:val="24"/>
          <w:rtl/>
          <w:lang w:bidi="ar-QA"/>
        </w:rPr>
        <w:t xml:space="preserve"> </w:t>
      </w:r>
    </w:p>
    <w:p w14:paraId="6919A57D" w14:textId="74D834A7" w:rsidR="00521480" w:rsidRDefault="00521480" w:rsidP="00521480">
      <w:pPr>
        <w:pStyle w:val="ListParagraph"/>
        <w:numPr>
          <w:ilvl w:val="1"/>
          <w:numId w:val="1"/>
        </w:numPr>
        <w:bidi/>
        <w:rPr>
          <w:color w:val="C00000"/>
          <w:sz w:val="24"/>
          <w:szCs w:val="24"/>
          <w:lang w:bidi="ar-QA"/>
        </w:rPr>
      </w:pPr>
      <w:r w:rsidRPr="00726B79">
        <w:rPr>
          <w:rFonts w:hint="cs"/>
          <w:color w:val="C00000"/>
          <w:sz w:val="24"/>
          <w:szCs w:val="24"/>
          <w:rtl/>
          <w:lang w:bidi="ar-QA"/>
        </w:rPr>
        <w:t>الوحدات (كشف، تعديل، اضافة)</w:t>
      </w:r>
    </w:p>
    <w:p w14:paraId="2568E733" w14:textId="1F99ECE4" w:rsidR="00EE4F89" w:rsidRPr="00D45FE4" w:rsidRDefault="00EE4F89" w:rsidP="00EE4F89">
      <w:pPr>
        <w:pStyle w:val="ListParagraph"/>
        <w:numPr>
          <w:ilvl w:val="1"/>
          <w:numId w:val="1"/>
        </w:numPr>
        <w:bidi/>
        <w:rPr>
          <w:color w:val="000000" w:themeColor="text1"/>
          <w:sz w:val="24"/>
          <w:szCs w:val="24"/>
          <w:lang w:bidi="ar-QA"/>
        </w:rPr>
      </w:pPr>
      <w:r w:rsidRPr="00D45FE4">
        <w:rPr>
          <w:rFonts w:hint="cs"/>
          <w:color w:val="000000" w:themeColor="text1"/>
          <w:sz w:val="24"/>
          <w:szCs w:val="24"/>
          <w:rtl/>
          <w:lang w:bidi="ar-QA"/>
        </w:rPr>
        <w:t xml:space="preserve">لوحة المؤشرات </w:t>
      </w:r>
    </w:p>
    <w:p w14:paraId="7E67D4F4" w14:textId="77777777" w:rsidR="00521480" w:rsidRPr="003B01DE" w:rsidRDefault="00521480" w:rsidP="00521480">
      <w:pPr>
        <w:pStyle w:val="ListParagraph"/>
        <w:bidi/>
        <w:ind w:left="1440"/>
        <w:rPr>
          <w:sz w:val="24"/>
          <w:szCs w:val="24"/>
          <w:rtl/>
          <w:lang w:bidi="ar-QA"/>
        </w:rPr>
      </w:pPr>
    </w:p>
    <w:p w14:paraId="3B62CF0E" w14:textId="77777777" w:rsidR="00714813" w:rsidRPr="003B01DE" w:rsidRDefault="00714813" w:rsidP="00714813">
      <w:pPr>
        <w:pStyle w:val="ListParagraph"/>
        <w:bidi/>
        <w:ind w:left="1440"/>
        <w:rPr>
          <w:sz w:val="24"/>
          <w:szCs w:val="24"/>
          <w:lang w:bidi="ar-QA"/>
        </w:rPr>
      </w:pPr>
    </w:p>
    <w:p w14:paraId="4CA77D79" w14:textId="651F9C9D" w:rsidR="00714813" w:rsidRPr="003B01DE" w:rsidRDefault="00A90CCB" w:rsidP="00714813">
      <w:pPr>
        <w:pStyle w:val="ListParagraph"/>
        <w:numPr>
          <w:ilvl w:val="0"/>
          <w:numId w:val="1"/>
        </w:numPr>
        <w:bidi/>
        <w:rPr>
          <w:b/>
          <w:bCs/>
          <w:sz w:val="24"/>
          <w:szCs w:val="24"/>
          <w:lang w:bidi="ar-QA"/>
        </w:rPr>
      </w:pPr>
      <w:r>
        <w:rPr>
          <w:rFonts w:hint="cs"/>
          <w:b/>
          <w:bCs/>
          <w:sz w:val="24"/>
          <w:szCs w:val="24"/>
          <w:rtl/>
          <w:lang w:bidi="ar-QA"/>
        </w:rPr>
        <w:t xml:space="preserve">التعاقد </w:t>
      </w:r>
    </w:p>
    <w:p w14:paraId="73F89B5A" w14:textId="77777777" w:rsidR="00A90CCB" w:rsidRPr="003B01DE" w:rsidRDefault="00A90CCB" w:rsidP="00A90CCB">
      <w:pPr>
        <w:pStyle w:val="ListParagraph"/>
        <w:numPr>
          <w:ilvl w:val="1"/>
          <w:numId w:val="1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ابرام عقد جديد</w:t>
      </w:r>
    </w:p>
    <w:p w14:paraId="1F01BFB2" w14:textId="1D7EE56C" w:rsidR="00714813" w:rsidRPr="003B01DE" w:rsidRDefault="00714813" w:rsidP="00A90CCB">
      <w:pPr>
        <w:pStyle w:val="ListParagraph"/>
        <w:numPr>
          <w:ilvl w:val="1"/>
          <w:numId w:val="1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كافة العقود (كشف، تعديل، اضافة)</w:t>
      </w:r>
    </w:p>
    <w:p w14:paraId="6FFECD8A" w14:textId="29134EC1" w:rsidR="00714813" w:rsidRDefault="00714813" w:rsidP="00714813">
      <w:pPr>
        <w:pStyle w:val="ListParagraph"/>
        <w:numPr>
          <w:ilvl w:val="1"/>
          <w:numId w:val="1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قائمة المستأجرين (كشف، تعديل، اضافة)</w:t>
      </w:r>
    </w:p>
    <w:p w14:paraId="5E463DBA" w14:textId="593C42C0" w:rsidR="00726B79" w:rsidRPr="003B01DE" w:rsidRDefault="00EE4F89" w:rsidP="00EE4F89">
      <w:pPr>
        <w:pStyle w:val="ListParagraph"/>
        <w:bidi/>
        <w:ind w:left="1440"/>
        <w:rPr>
          <w:sz w:val="24"/>
          <w:szCs w:val="24"/>
          <w:lang w:bidi="ar-QA"/>
        </w:rPr>
      </w:pPr>
      <w:r>
        <w:rPr>
          <w:rFonts w:hint="cs"/>
          <w:sz w:val="24"/>
          <w:szCs w:val="24"/>
          <w:rtl/>
          <w:lang w:val="en-US" w:bidi="ar-QA"/>
        </w:rPr>
        <w:t xml:space="preserve">كشف </w:t>
      </w:r>
      <w:r w:rsidR="00726B79" w:rsidRPr="003B01DE">
        <w:rPr>
          <w:rFonts w:hint="cs"/>
          <w:sz w:val="24"/>
          <w:szCs w:val="24"/>
          <w:rtl/>
          <w:lang w:bidi="ar-QA"/>
        </w:rPr>
        <w:t>المؤجرات</w:t>
      </w:r>
    </w:p>
    <w:p w14:paraId="5B50B67E" w14:textId="6F219FD9" w:rsidR="00714813" w:rsidRDefault="00714813" w:rsidP="00714813">
      <w:pPr>
        <w:pStyle w:val="ListParagraph"/>
        <w:numPr>
          <w:ilvl w:val="1"/>
          <w:numId w:val="1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الأرشيف</w:t>
      </w:r>
      <w:r w:rsidR="005327AE" w:rsidRPr="003B01DE">
        <w:rPr>
          <w:rFonts w:hint="cs"/>
          <w:sz w:val="24"/>
          <w:szCs w:val="24"/>
          <w:rtl/>
          <w:lang w:bidi="ar-QA"/>
        </w:rPr>
        <w:t xml:space="preserve"> (العقود، المؤجرات)</w:t>
      </w:r>
    </w:p>
    <w:p w14:paraId="77FE2A6F" w14:textId="525B0722" w:rsidR="00EE4F89" w:rsidRDefault="00EE4F89" w:rsidP="00EE4F89">
      <w:pPr>
        <w:pStyle w:val="ListParagraph"/>
        <w:numPr>
          <w:ilvl w:val="1"/>
          <w:numId w:val="1"/>
        </w:numPr>
        <w:bidi/>
        <w:rPr>
          <w:sz w:val="24"/>
          <w:szCs w:val="24"/>
          <w:lang w:bidi="ar-QA"/>
        </w:rPr>
      </w:pPr>
      <w:r>
        <w:rPr>
          <w:rFonts w:hint="cs"/>
          <w:sz w:val="24"/>
          <w:szCs w:val="24"/>
          <w:rtl/>
          <w:lang w:bidi="ar-QA"/>
        </w:rPr>
        <w:t xml:space="preserve">لوحة المؤشرات </w:t>
      </w:r>
    </w:p>
    <w:p w14:paraId="1D47A5CA" w14:textId="77777777" w:rsidR="00A90CCB" w:rsidRPr="003B01DE" w:rsidRDefault="00A90CCB" w:rsidP="00A90CCB">
      <w:pPr>
        <w:pStyle w:val="ListParagraph"/>
        <w:bidi/>
        <w:ind w:left="1440"/>
        <w:rPr>
          <w:sz w:val="24"/>
          <w:szCs w:val="24"/>
          <w:lang w:bidi="ar-QA"/>
        </w:rPr>
      </w:pPr>
    </w:p>
    <w:p w14:paraId="5ED906FC" w14:textId="092D7E51" w:rsidR="00714813" w:rsidRDefault="00A90CCB" w:rsidP="00714813">
      <w:pPr>
        <w:pStyle w:val="ListParagraph"/>
        <w:numPr>
          <w:ilvl w:val="0"/>
          <w:numId w:val="1"/>
        </w:numPr>
        <w:bidi/>
        <w:rPr>
          <w:b/>
          <w:bCs/>
          <w:sz w:val="24"/>
          <w:szCs w:val="24"/>
          <w:lang w:bidi="ar-QA"/>
        </w:rPr>
      </w:pPr>
      <w:r w:rsidRPr="00A90CCB">
        <w:rPr>
          <w:rFonts w:hint="cs"/>
          <w:b/>
          <w:bCs/>
          <w:sz w:val="24"/>
          <w:szCs w:val="24"/>
          <w:rtl/>
          <w:lang w:bidi="ar-QA"/>
        </w:rPr>
        <w:t xml:space="preserve">شؤون العملاء </w:t>
      </w:r>
    </w:p>
    <w:p w14:paraId="3153B089" w14:textId="0F1BA34F" w:rsidR="00EE4F89" w:rsidRPr="00EE4F89" w:rsidRDefault="00EE4F89" w:rsidP="00EE4F89">
      <w:pPr>
        <w:pStyle w:val="ListParagraph"/>
        <w:numPr>
          <w:ilvl w:val="0"/>
          <w:numId w:val="10"/>
        </w:numPr>
        <w:bidi/>
        <w:rPr>
          <w:b/>
          <w:bCs/>
          <w:sz w:val="24"/>
          <w:szCs w:val="24"/>
          <w:lang w:val="en-CA" w:bidi="ar-QA"/>
        </w:rPr>
      </w:pPr>
    </w:p>
    <w:p w14:paraId="0D42FD3A" w14:textId="77777777" w:rsidR="00A90CCB" w:rsidRPr="00726B79" w:rsidRDefault="00A90CCB" w:rsidP="00A90CCB">
      <w:pPr>
        <w:pStyle w:val="ListParagraph"/>
        <w:bidi/>
        <w:rPr>
          <w:b/>
          <w:bCs/>
          <w:sz w:val="24"/>
          <w:szCs w:val="24"/>
          <w:lang w:val="en-US" w:bidi="ar-QA"/>
        </w:rPr>
      </w:pPr>
    </w:p>
    <w:p w14:paraId="6F2877DE" w14:textId="3E85B806" w:rsidR="00714813" w:rsidRDefault="00714813" w:rsidP="00714813">
      <w:pPr>
        <w:pStyle w:val="ListParagraph"/>
        <w:numPr>
          <w:ilvl w:val="0"/>
          <w:numId w:val="1"/>
        </w:numPr>
        <w:bidi/>
        <w:rPr>
          <w:b/>
          <w:bCs/>
          <w:sz w:val="24"/>
          <w:szCs w:val="24"/>
          <w:lang w:bidi="ar-QA"/>
        </w:rPr>
      </w:pPr>
      <w:r w:rsidRPr="00A90CCB">
        <w:rPr>
          <w:rFonts w:hint="cs"/>
          <w:b/>
          <w:bCs/>
          <w:sz w:val="24"/>
          <w:szCs w:val="24"/>
          <w:rtl/>
          <w:lang w:bidi="ar-QA"/>
        </w:rPr>
        <w:t>التحصيل</w:t>
      </w:r>
    </w:p>
    <w:p w14:paraId="2AF1A56F" w14:textId="77777777" w:rsidR="00A90CCB" w:rsidRPr="00A90CCB" w:rsidRDefault="00A90CCB" w:rsidP="00A90CCB">
      <w:pPr>
        <w:pStyle w:val="ListParagraph"/>
        <w:bidi/>
        <w:rPr>
          <w:b/>
          <w:bCs/>
          <w:sz w:val="24"/>
          <w:szCs w:val="24"/>
          <w:lang w:bidi="ar-QA"/>
        </w:rPr>
      </w:pPr>
    </w:p>
    <w:p w14:paraId="4E742B13" w14:textId="78B2DBF4" w:rsidR="00714813" w:rsidRDefault="00A90CCB" w:rsidP="00714813">
      <w:pPr>
        <w:pStyle w:val="ListParagraph"/>
        <w:numPr>
          <w:ilvl w:val="0"/>
          <w:numId w:val="1"/>
        </w:numPr>
        <w:bidi/>
        <w:rPr>
          <w:b/>
          <w:bCs/>
          <w:sz w:val="24"/>
          <w:szCs w:val="24"/>
          <w:lang w:bidi="ar-QA"/>
        </w:rPr>
      </w:pPr>
      <w:r w:rsidRPr="00A90CCB">
        <w:rPr>
          <w:rFonts w:hint="cs"/>
          <w:b/>
          <w:bCs/>
          <w:sz w:val="24"/>
          <w:szCs w:val="24"/>
          <w:rtl/>
          <w:lang w:bidi="ar-QA"/>
        </w:rPr>
        <w:t xml:space="preserve">البيانات المالية </w:t>
      </w:r>
    </w:p>
    <w:p w14:paraId="0DAE2794" w14:textId="77777777" w:rsidR="00A90CCB" w:rsidRPr="00A90CCB" w:rsidRDefault="00A90CCB" w:rsidP="00A90CCB">
      <w:pPr>
        <w:pStyle w:val="ListParagraph"/>
        <w:rPr>
          <w:b/>
          <w:bCs/>
          <w:sz w:val="24"/>
          <w:szCs w:val="24"/>
          <w:rtl/>
          <w:lang w:bidi="ar-QA"/>
        </w:rPr>
      </w:pPr>
    </w:p>
    <w:p w14:paraId="00AD2697" w14:textId="77777777" w:rsidR="00A90CCB" w:rsidRDefault="00A90CCB" w:rsidP="00A90CCB">
      <w:pPr>
        <w:pStyle w:val="ListParagraph"/>
        <w:bidi/>
        <w:rPr>
          <w:b/>
          <w:bCs/>
          <w:sz w:val="24"/>
          <w:szCs w:val="24"/>
          <w:lang w:bidi="ar-QA"/>
        </w:rPr>
      </w:pPr>
    </w:p>
    <w:p w14:paraId="7BEB25C8" w14:textId="75F298CD" w:rsidR="00A90CCB" w:rsidRDefault="00A90CCB" w:rsidP="00A90CCB">
      <w:pPr>
        <w:pStyle w:val="ListParagraph"/>
        <w:numPr>
          <w:ilvl w:val="0"/>
          <w:numId w:val="1"/>
        </w:numPr>
        <w:bidi/>
        <w:rPr>
          <w:b/>
          <w:bCs/>
          <w:sz w:val="24"/>
          <w:szCs w:val="24"/>
          <w:lang w:bidi="ar-QA"/>
        </w:rPr>
      </w:pPr>
      <w:r>
        <w:rPr>
          <w:rFonts w:hint="cs"/>
          <w:b/>
          <w:bCs/>
          <w:sz w:val="24"/>
          <w:szCs w:val="24"/>
          <w:rtl/>
          <w:lang w:bidi="ar-QA"/>
        </w:rPr>
        <w:t xml:space="preserve">إدارة الأصول </w:t>
      </w:r>
    </w:p>
    <w:p w14:paraId="76DCE32F" w14:textId="19EA83FF" w:rsidR="00A90CCB" w:rsidRPr="00A90CCB" w:rsidRDefault="00A90CCB" w:rsidP="00A90CCB">
      <w:pPr>
        <w:pStyle w:val="ListParagraph"/>
        <w:numPr>
          <w:ilvl w:val="0"/>
          <w:numId w:val="9"/>
        </w:numPr>
        <w:bidi/>
        <w:rPr>
          <w:sz w:val="24"/>
          <w:szCs w:val="24"/>
          <w:lang w:bidi="ar-QA"/>
        </w:rPr>
      </w:pPr>
      <w:r w:rsidRPr="00A90CCB">
        <w:rPr>
          <w:rFonts w:hint="cs"/>
          <w:sz w:val="24"/>
          <w:szCs w:val="24"/>
          <w:rtl/>
          <w:lang w:bidi="ar-QA"/>
        </w:rPr>
        <w:t xml:space="preserve">الرقابة </w:t>
      </w:r>
    </w:p>
    <w:p w14:paraId="54D69B30" w14:textId="4A42B12D" w:rsidR="00A90CCB" w:rsidRPr="00A90CCB" w:rsidRDefault="00A90CCB" w:rsidP="00A90CCB">
      <w:pPr>
        <w:pStyle w:val="ListParagraph"/>
        <w:numPr>
          <w:ilvl w:val="0"/>
          <w:numId w:val="9"/>
        </w:numPr>
        <w:bidi/>
        <w:rPr>
          <w:sz w:val="24"/>
          <w:szCs w:val="24"/>
          <w:lang w:bidi="ar-QA"/>
        </w:rPr>
      </w:pPr>
      <w:r w:rsidRPr="00A90CCB">
        <w:rPr>
          <w:rFonts w:hint="cs"/>
          <w:sz w:val="24"/>
          <w:szCs w:val="24"/>
          <w:rtl/>
          <w:lang w:bidi="ar-QA"/>
        </w:rPr>
        <w:t xml:space="preserve">الصيانة </w:t>
      </w:r>
    </w:p>
    <w:p w14:paraId="5BBCFC3E" w14:textId="7F1145C2" w:rsidR="00A90CCB" w:rsidRDefault="00A90CCB" w:rsidP="00A90CCB">
      <w:pPr>
        <w:pStyle w:val="ListParagraph"/>
        <w:numPr>
          <w:ilvl w:val="0"/>
          <w:numId w:val="1"/>
        </w:numPr>
        <w:bidi/>
        <w:rPr>
          <w:b/>
          <w:bCs/>
          <w:sz w:val="24"/>
          <w:szCs w:val="24"/>
          <w:lang w:bidi="ar-QA"/>
        </w:rPr>
      </w:pPr>
      <w:r>
        <w:rPr>
          <w:rFonts w:hint="cs"/>
          <w:b/>
          <w:bCs/>
          <w:sz w:val="24"/>
          <w:szCs w:val="24"/>
          <w:rtl/>
          <w:lang w:bidi="ar-QA"/>
        </w:rPr>
        <w:t xml:space="preserve">التسوسق </w:t>
      </w:r>
    </w:p>
    <w:p w14:paraId="54AE2627" w14:textId="619088CA" w:rsidR="00A90CCB" w:rsidRPr="00A90CCB" w:rsidRDefault="00A90CCB" w:rsidP="00A90CCB">
      <w:pPr>
        <w:pStyle w:val="ListParagraph"/>
        <w:numPr>
          <w:ilvl w:val="0"/>
          <w:numId w:val="9"/>
        </w:numPr>
        <w:bidi/>
        <w:rPr>
          <w:sz w:val="24"/>
          <w:szCs w:val="24"/>
          <w:rtl/>
          <w:lang w:bidi="ar-QA"/>
        </w:rPr>
      </w:pPr>
      <w:r w:rsidRPr="00A90CCB">
        <w:rPr>
          <w:rFonts w:hint="cs"/>
          <w:sz w:val="24"/>
          <w:szCs w:val="24"/>
          <w:rtl/>
          <w:lang w:bidi="ar-QA"/>
        </w:rPr>
        <w:t xml:space="preserve">إدارة الموقع الإلكتروني </w:t>
      </w:r>
    </w:p>
    <w:p w14:paraId="2F90A955" w14:textId="77777777" w:rsidR="00A90CCB" w:rsidRDefault="00A90CCB" w:rsidP="00A90CCB">
      <w:pPr>
        <w:pStyle w:val="ListParagraph"/>
        <w:bidi/>
        <w:rPr>
          <w:b/>
          <w:bCs/>
          <w:sz w:val="24"/>
          <w:szCs w:val="24"/>
          <w:lang w:bidi="ar-QA"/>
        </w:rPr>
      </w:pPr>
    </w:p>
    <w:p w14:paraId="701929BD" w14:textId="77777777" w:rsidR="00A90CCB" w:rsidRDefault="00A90CCB" w:rsidP="00A90CCB">
      <w:pPr>
        <w:pStyle w:val="ListParagraph"/>
        <w:numPr>
          <w:ilvl w:val="0"/>
          <w:numId w:val="1"/>
        </w:numPr>
        <w:bidi/>
        <w:rPr>
          <w:b/>
          <w:bCs/>
          <w:sz w:val="24"/>
          <w:szCs w:val="24"/>
          <w:lang w:bidi="ar-QA"/>
        </w:rPr>
      </w:pPr>
      <w:r>
        <w:rPr>
          <w:rFonts w:hint="cs"/>
          <w:b/>
          <w:bCs/>
          <w:sz w:val="24"/>
          <w:szCs w:val="24"/>
          <w:rtl/>
          <w:lang w:bidi="ar-QA"/>
        </w:rPr>
        <w:t>إدارة المهام</w:t>
      </w:r>
    </w:p>
    <w:p w14:paraId="1F5665AF" w14:textId="4A09A388" w:rsidR="00A90CCB" w:rsidRPr="00A90CCB" w:rsidRDefault="00A90CCB" w:rsidP="00A90CCB">
      <w:pPr>
        <w:pStyle w:val="ListParagraph"/>
        <w:bidi/>
        <w:rPr>
          <w:b/>
          <w:bCs/>
          <w:sz w:val="24"/>
          <w:szCs w:val="24"/>
          <w:lang w:bidi="ar-QA"/>
        </w:rPr>
      </w:pPr>
      <w:r>
        <w:rPr>
          <w:rFonts w:hint="cs"/>
          <w:b/>
          <w:bCs/>
          <w:sz w:val="24"/>
          <w:szCs w:val="24"/>
          <w:rtl/>
          <w:lang w:bidi="ar-QA"/>
        </w:rPr>
        <w:t xml:space="preserve"> </w:t>
      </w:r>
    </w:p>
    <w:p w14:paraId="7101D126" w14:textId="5383FB84" w:rsidR="00714813" w:rsidRPr="00A90CCB" w:rsidRDefault="00714813" w:rsidP="00714813">
      <w:pPr>
        <w:pStyle w:val="ListParagraph"/>
        <w:numPr>
          <w:ilvl w:val="0"/>
          <w:numId w:val="1"/>
        </w:numPr>
        <w:bidi/>
        <w:rPr>
          <w:b/>
          <w:bCs/>
          <w:sz w:val="24"/>
          <w:szCs w:val="24"/>
          <w:lang w:bidi="ar-QA"/>
        </w:rPr>
      </w:pPr>
      <w:r w:rsidRPr="00A90CCB">
        <w:rPr>
          <w:rFonts w:hint="cs"/>
          <w:b/>
          <w:bCs/>
          <w:sz w:val="24"/>
          <w:szCs w:val="24"/>
          <w:rtl/>
          <w:lang w:bidi="ar-QA"/>
        </w:rPr>
        <w:lastRenderedPageBreak/>
        <w:t>اعدادات النظام</w:t>
      </w:r>
    </w:p>
    <w:p w14:paraId="0954D96A" w14:textId="73954E72" w:rsidR="00714813" w:rsidRPr="003B01DE" w:rsidRDefault="00714813" w:rsidP="00714813">
      <w:pPr>
        <w:pStyle w:val="ListParagraph"/>
        <w:bidi/>
        <w:rPr>
          <w:sz w:val="24"/>
          <w:szCs w:val="24"/>
          <w:rtl/>
          <w:lang w:bidi="ar-QA"/>
        </w:rPr>
      </w:pPr>
    </w:p>
    <w:p w14:paraId="3F4B9EE3" w14:textId="6ED36FEC" w:rsidR="00714813" w:rsidRDefault="00714813" w:rsidP="00714813">
      <w:pPr>
        <w:pStyle w:val="ListParagraph"/>
        <w:bidi/>
        <w:rPr>
          <w:sz w:val="24"/>
          <w:szCs w:val="24"/>
          <w:rtl/>
          <w:lang w:bidi="ar-QA"/>
        </w:rPr>
      </w:pPr>
    </w:p>
    <w:p w14:paraId="40799091" w14:textId="12ABF0CE" w:rsidR="00A90CCB" w:rsidRDefault="00A90CCB" w:rsidP="00A90CCB">
      <w:pPr>
        <w:pStyle w:val="ListParagraph"/>
        <w:bidi/>
        <w:rPr>
          <w:sz w:val="24"/>
          <w:szCs w:val="24"/>
          <w:rtl/>
          <w:lang w:bidi="ar-QA"/>
        </w:rPr>
      </w:pPr>
    </w:p>
    <w:p w14:paraId="6941D86A" w14:textId="1E184296" w:rsidR="00A90CCB" w:rsidRDefault="00A90CCB" w:rsidP="00A90CCB">
      <w:pPr>
        <w:pStyle w:val="ListParagraph"/>
        <w:bidi/>
        <w:rPr>
          <w:sz w:val="24"/>
          <w:szCs w:val="24"/>
          <w:rtl/>
          <w:lang w:bidi="ar-QA"/>
        </w:rPr>
      </w:pPr>
    </w:p>
    <w:p w14:paraId="23BF336F" w14:textId="7924F2FA" w:rsidR="00A90CCB" w:rsidRDefault="00A90CCB" w:rsidP="00A90CCB">
      <w:pPr>
        <w:pStyle w:val="ListParagraph"/>
        <w:bidi/>
        <w:rPr>
          <w:sz w:val="24"/>
          <w:szCs w:val="24"/>
          <w:rtl/>
          <w:lang w:bidi="ar-QA"/>
        </w:rPr>
      </w:pPr>
    </w:p>
    <w:p w14:paraId="198A4FDE" w14:textId="77777777" w:rsidR="00A90CCB" w:rsidRPr="003B01DE" w:rsidRDefault="00A90CCB" w:rsidP="00A90CCB">
      <w:pPr>
        <w:pStyle w:val="ListParagraph"/>
        <w:bidi/>
        <w:rPr>
          <w:sz w:val="24"/>
          <w:szCs w:val="24"/>
          <w:rtl/>
          <w:lang w:bidi="ar-QA"/>
        </w:rPr>
      </w:pPr>
    </w:p>
    <w:p w14:paraId="700293B2" w14:textId="6ED7AED3" w:rsidR="00714813" w:rsidRPr="003B01DE" w:rsidRDefault="00714813" w:rsidP="00714813">
      <w:pPr>
        <w:pStyle w:val="ListParagraph"/>
        <w:bidi/>
        <w:rPr>
          <w:b/>
          <w:bCs/>
          <w:sz w:val="24"/>
          <w:szCs w:val="24"/>
          <w:rtl/>
          <w:lang w:bidi="ar-QA"/>
        </w:rPr>
      </w:pPr>
      <w:r w:rsidRPr="003B01DE">
        <w:rPr>
          <w:rFonts w:hint="cs"/>
          <w:b/>
          <w:bCs/>
          <w:sz w:val="24"/>
          <w:szCs w:val="24"/>
          <w:rtl/>
          <w:lang w:bidi="ar-QA"/>
        </w:rPr>
        <w:t xml:space="preserve">الملاحظات : </w:t>
      </w:r>
    </w:p>
    <w:p w14:paraId="6A81A715" w14:textId="77777777" w:rsidR="005327AE" w:rsidRPr="003B01DE" w:rsidRDefault="005327AE" w:rsidP="005327AE">
      <w:pPr>
        <w:pStyle w:val="ListParagraph"/>
        <w:numPr>
          <w:ilvl w:val="0"/>
          <w:numId w:val="3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ادارة الملكيات)</w:t>
      </w:r>
    </w:p>
    <w:p w14:paraId="414B1044" w14:textId="77777777" w:rsidR="0052528B" w:rsidRPr="003B01DE" w:rsidRDefault="0052528B" w:rsidP="0052528B">
      <w:pPr>
        <w:pStyle w:val="ListParagraph"/>
        <w:numPr>
          <w:ilvl w:val="0"/>
          <w:numId w:val="6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اعادة ترتيب طريقة عرض تفاصيل المبنى والوحدة والملكية لتصبح اصغر ولا تأخذ مساحه كبيرة من الشاشه</w:t>
      </w:r>
    </w:p>
    <w:p w14:paraId="10DDAEBA" w14:textId="7692E468" w:rsidR="005327AE" w:rsidRPr="003B01DE" w:rsidRDefault="0052528B" w:rsidP="0052528B">
      <w:pPr>
        <w:pStyle w:val="ListParagraph"/>
        <w:numPr>
          <w:ilvl w:val="0"/>
          <w:numId w:val="6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في تفاصيل الملكيات: تغيير (المكية بالانكليزي ) لتصبح (</w:t>
      </w:r>
      <w:r w:rsidRPr="003B01DE">
        <w:rPr>
          <w:sz w:val="24"/>
          <w:szCs w:val="24"/>
          <w:lang w:bidi="ar-QA"/>
        </w:rPr>
        <w:t>property name</w:t>
      </w:r>
      <w:r w:rsidRPr="003B01DE">
        <w:rPr>
          <w:rFonts w:hint="cs"/>
          <w:sz w:val="24"/>
          <w:szCs w:val="24"/>
          <w:rtl/>
          <w:lang w:bidi="ar-QA"/>
        </w:rPr>
        <w:t>)</w:t>
      </w:r>
      <w:r w:rsidR="005327AE" w:rsidRPr="003B01DE">
        <w:rPr>
          <w:rFonts w:hint="cs"/>
          <w:sz w:val="24"/>
          <w:szCs w:val="24"/>
          <w:rtl/>
          <w:lang w:bidi="ar-QA"/>
        </w:rPr>
        <w:t xml:space="preserve"> </w:t>
      </w:r>
      <w:r w:rsidRPr="003B01DE">
        <w:rPr>
          <w:rFonts w:hint="cs"/>
          <w:sz w:val="24"/>
          <w:szCs w:val="24"/>
          <w:rtl/>
          <w:lang w:bidi="ar-QA"/>
        </w:rPr>
        <w:t xml:space="preserve"> وحذف كلمة (بالعربي) من (الملكية بالعربي)</w:t>
      </w:r>
    </w:p>
    <w:p w14:paraId="27497ABA" w14:textId="3D7F3C6D" w:rsidR="0052528B" w:rsidRPr="003B01DE" w:rsidRDefault="00521480" w:rsidP="0052528B">
      <w:pPr>
        <w:pStyle w:val="ListParagraph"/>
        <w:numPr>
          <w:ilvl w:val="0"/>
          <w:numId w:val="6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تحويل رسالة التنبيه الخاصه بعملية حذف البيانات الى اللغه العربية</w:t>
      </w:r>
    </w:p>
    <w:p w14:paraId="553DE3C2" w14:textId="0A97E331" w:rsidR="00521480" w:rsidRPr="003B01DE" w:rsidRDefault="00521480" w:rsidP="00521480">
      <w:pPr>
        <w:pStyle w:val="ListParagraph"/>
        <w:numPr>
          <w:ilvl w:val="0"/>
          <w:numId w:val="6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ازالة ايقونه الحذف من كشف الملكيات ووضعها دال شاشة التعديل.</w:t>
      </w:r>
    </w:p>
    <w:p w14:paraId="7FF38E1D" w14:textId="05848728" w:rsidR="00521480" w:rsidRPr="003B01DE" w:rsidRDefault="00521480" w:rsidP="00521480">
      <w:pPr>
        <w:pStyle w:val="ListParagraph"/>
        <w:numPr>
          <w:ilvl w:val="0"/>
          <w:numId w:val="6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في شاشة كشف الملكيات  يحب ازالة عامود (قيمة الأرض)</w:t>
      </w:r>
    </w:p>
    <w:p w14:paraId="4841B13E" w14:textId="0440E2E5" w:rsidR="00521480" w:rsidRPr="003B01DE" w:rsidRDefault="00521480" w:rsidP="00521480">
      <w:pPr>
        <w:pStyle w:val="ListParagraph"/>
        <w:numPr>
          <w:ilvl w:val="0"/>
          <w:numId w:val="6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عند وجود اكثر من مبنى في الملكية الواحدة يجب عرض تفصيل نوع الوحدات لكل مبنى</w:t>
      </w:r>
    </w:p>
    <w:p w14:paraId="484D1D78" w14:textId="4792714B" w:rsidR="00521480" w:rsidRPr="003B01DE" w:rsidRDefault="00402EC7" w:rsidP="00521480">
      <w:pPr>
        <w:pStyle w:val="ListParagraph"/>
        <w:numPr>
          <w:ilvl w:val="0"/>
          <w:numId w:val="6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في كشف الملكيات يجب الترتيب تصاعديا حسب كود الملكية</w:t>
      </w:r>
    </w:p>
    <w:p w14:paraId="58112834" w14:textId="650AD975" w:rsidR="00402EC7" w:rsidRDefault="00402EC7" w:rsidP="00402EC7">
      <w:pPr>
        <w:pStyle w:val="ListParagraph"/>
        <w:numPr>
          <w:ilvl w:val="0"/>
          <w:numId w:val="6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ارشيف الملكيات يتضمن عرض جميع الملكيات المحذوفة او المباعه.</w:t>
      </w:r>
    </w:p>
    <w:p w14:paraId="78ED4D9D" w14:textId="77777777" w:rsidR="00E74BCC" w:rsidRPr="003B01DE" w:rsidRDefault="00E74BCC" w:rsidP="00E74BCC">
      <w:pPr>
        <w:pStyle w:val="ListParagraph"/>
        <w:bidi/>
        <w:ind w:left="1440"/>
        <w:rPr>
          <w:sz w:val="24"/>
          <w:szCs w:val="24"/>
          <w:lang w:bidi="ar-QA"/>
        </w:rPr>
      </w:pPr>
    </w:p>
    <w:p w14:paraId="421A1365" w14:textId="3553D34E" w:rsidR="00E74BCC" w:rsidRPr="003B01DE" w:rsidRDefault="00E74BCC" w:rsidP="00E74BCC">
      <w:pPr>
        <w:pStyle w:val="ListParagraph"/>
        <w:numPr>
          <w:ilvl w:val="0"/>
          <w:numId w:val="3"/>
        </w:numPr>
        <w:bidi/>
        <w:rPr>
          <w:b/>
          <w:bCs/>
          <w:sz w:val="24"/>
          <w:szCs w:val="24"/>
          <w:lang w:bidi="ar-QA"/>
        </w:rPr>
      </w:pPr>
      <w:r w:rsidRPr="003B01DE">
        <w:rPr>
          <w:rFonts w:hint="cs"/>
          <w:b/>
          <w:bCs/>
          <w:sz w:val="24"/>
          <w:szCs w:val="24"/>
          <w:rtl/>
          <w:lang w:bidi="ar-QA"/>
        </w:rPr>
        <w:t xml:space="preserve">إبرام العقود ) </w:t>
      </w:r>
    </w:p>
    <w:p w14:paraId="6BDE25EF" w14:textId="63765AA0" w:rsidR="00E74BCC" w:rsidRPr="003B01DE" w:rsidRDefault="00E74BCC" w:rsidP="00E74BCC">
      <w:pPr>
        <w:pStyle w:val="ListParagraph"/>
        <w:numPr>
          <w:ilvl w:val="0"/>
          <w:numId w:val="6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 xml:space="preserve">تعديل نسمى ( نوع الدفعات ) الى ( دورة السداد ) </w:t>
      </w:r>
    </w:p>
    <w:p w14:paraId="4E7F9639" w14:textId="07203C2E" w:rsidR="00E74BCC" w:rsidRPr="003B01DE" w:rsidRDefault="00E74BCC" w:rsidP="00E74BCC">
      <w:pPr>
        <w:pStyle w:val="ListParagraph"/>
        <w:numPr>
          <w:ilvl w:val="0"/>
          <w:numId w:val="6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عند إختيار (الوحد الزمنية للعقد )  للخيار الشهري  - يجب أن يكون مربع النص للعدد الاشهر ( مفتوح) اي يمكن أن يكون أكثر من 12 شهر .</w:t>
      </w:r>
    </w:p>
    <w:p w14:paraId="7AB17198" w14:textId="6B8370B8" w:rsidR="00150936" w:rsidRPr="003B01DE" w:rsidRDefault="00BA74B9" w:rsidP="00150936">
      <w:pPr>
        <w:pStyle w:val="ListParagraph"/>
        <w:numPr>
          <w:ilvl w:val="0"/>
          <w:numId w:val="6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عند ختيار طريقة الدفع نقد أو تحويل  - إظهار شاشة فيها معلومات حساب البنك في حال التحويل  ، وإظهار شاشة معلومات الدفعه وتاريخها .</w:t>
      </w:r>
    </w:p>
    <w:p w14:paraId="2C883004" w14:textId="791DFC6E" w:rsidR="00BA74B9" w:rsidRPr="003B01DE" w:rsidRDefault="00BA74B9" w:rsidP="00BA74B9">
      <w:pPr>
        <w:bidi/>
        <w:rPr>
          <w:b/>
          <w:bCs/>
          <w:sz w:val="24"/>
          <w:szCs w:val="24"/>
          <w:lang w:bidi="ar-QA"/>
        </w:rPr>
      </w:pPr>
      <w:r w:rsidRPr="003B01DE">
        <w:rPr>
          <w:rFonts w:hint="cs"/>
          <w:b/>
          <w:bCs/>
          <w:sz w:val="24"/>
          <w:szCs w:val="24"/>
          <w:rtl/>
          <w:lang w:bidi="ar-QA"/>
        </w:rPr>
        <w:t xml:space="preserve">7) في إعدادات النظام : </w:t>
      </w:r>
    </w:p>
    <w:p w14:paraId="7A4AF27C" w14:textId="23D9EB39" w:rsidR="00BA74B9" w:rsidRPr="003B01DE" w:rsidRDefault="00BA74B9" w:rsidP="00BA74B9">
      <w:pPr>
        <w:pStyle w:val="ListParagraph"/>
        <w:numPr>
          <w:ilvl w:val="0"/>
          <w:numId w:val="6"/>
        </w:numPr>
        <w:bidi/>
        <w:rPr>
          <w:sz w:val="24"/>
          <w:szCs w:val="24"/>
          <w:rtl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 xml:space="preserve">مراجعة ترتيب جميع جداول البيانات حسب ترتيب ومسميات شاشات النظام </w:t>
      </w:r>
    </w:p>
    <w:p w14:paraId="7C1D0539" w14:textId="0731113E" w:rsidR="00BA74B9" w:rsidRPr="003B01DE" w:rsidRDefault="00BA74B9" w:rsidP="00BA74B9">
      <w:pPr>
        <w:pStyle w:val="ListParagraph"/>
        <w:numPr>
          <w:ilvl w:val="0"/>
          <w:numId w:val="6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 xml:space="preserve">إضافة جدول فيه معلومات البنوك ورقم الحساب  يتكون من : </w:t>
      </w:r>
    </w:p>
    <w:p w14:paraId="006F18DF" w14:textId="2A73D869" w:rsidR="00BA74B9" w:rsidRPr="004C7F9D" w:rsidRDefault="00BA74B9" w:rsidP="00BA74B9">
      <w:pPr>
        <w:pStyle w:val="ListParagraph"/>
        <w:numPr>
          <w:ilvl w:val="0"/>
          <w:numId w:val="6"/>
        </w:numPr>
        <w:bidi/>
        <w:rPr>
          <w:sz w:val="24"/>
          <w:szCs w:val="24"/>
          <w:highlight w:val="yellow"/>
          <w:lang w:bidi="ar-QA"/>
        </w:rPr>
      </w:pPr>
      <w:r w:rsidRPr="006818BD">
        <w:rPr>
          <w:rFonts w:hint="cs"/>
          <w:sz w:val="24"/>
          <w:szCs w:val="24"/>
          <w:highlight w:val="green"/>
          <w:rtl/>
          <w:lang w:bidi="ar-QA"/>
        </w:rPr>
        <w:t xml:space="preserve">رقم البنك </w:t>
      </w:r>
      <w:r w:rsidRPr="004C7F9D">
        <w:rPr>
          <w:sz w:val="24"/>
          <w:szCs w:val="24"/>
          <w:highlight w:val="yellow"/>
          <w:rtl/>
          <w:lang w:bidi="ar-QA"/>
        </w:rPr>
        <w:t>–</w:t>
      </w:r>
      <w:r w:rsidRPr="004C7F9D">
        <w:rPr>
          <w:rFonts w:hint="cs"/>
          <w:sz w:val="24"/>
          <w:szCs w:val="24"/>
          <w:highlight w:val="yellow"/>
          <w:rtl/>
          <w:lang w:bidi="ar-QA"/>
        </w:rPr>
        <w:t xml:space="preserve"> </w:t>
      </w:r>
      <w:r w:rsidRPr="004C7F9D">
        <w:rPr>
          <w:sz w:val="24"/>
          <w:szCs w:val="24"/>
          <w:highlight w:val="yellow"/>
          <w:lang w:bidi="ar-QA"/>
        </w:rPr>
        <w:t xml:space="preserve"> </w:t>
      </w:r>
      <w:r w:rsidRPr="004C7F9D">
        <w:rPr>
          <w:rFonts w:hint="cs"/>
          <w:sz w:val="24"/>
          <w:szCs w:val="24"/>
          <w:highlight w:val="yellow"/>
          <w:rtl/>
          <w:lang w:bidi="ar-QA"/>
        </w:rPr>
        <w:t xml:space="preserve">إسم المستفيد </w:t>
      </w:r>
      <w:r w:rsidRPr="006818BD">
        <w:rPr>
          <w:rFonts w:hint="cs"/>
          <w:sz w:val="24"/>
          <w:szCs w:val="24"/>
          <w:highlight w:val="yellow"/>
          <w:rtl/>
          <w:lang w:bidi="ar-QA"/>
        </w:rPr>
        <w:t>-</w:t>
      </w:r>
      <w:r w:rsidRPr="006818BD">
        <w:rPr>
          <w:rFonts w:hint="cs"/>
          <w:sz w:val="24"/>
          <w:szCs w:val="24"/>
          <w:rtl/>
          <w:lang w:bidi="ar-QA"/>
        </w:rPr>
        <w:t xml:space="preserve"> </w:t>
      </w:r>
      <w:r w:rsidRPr="006818BD">
        <w:rPr>
          <w:rFonts w:hint="cs"/>
          <w:sz w:val="24"/>
          <w:szCs w:val="24"/>
          <w:highlight w:val="green"/>
          <w:rtl/>
          <w:lang w:bidi="ar-QA"/>
        </w:rPr>
        <w:t xml:space="preserve">إســم البنك </w:t>
      </w:r>
      <w:r w:rsidRPr="004C7F9D">
        <w:rPr>
          <w:sz w:val="24"/>
          <w:szCs w:val="24"/>
          <w:highlight w:val="yellow"/>
          <w:rtl/>
          <w:lang w:bidi="ar-QA"/>
        </w:rPr>
        <w:t>–</w:t>
      </w:r>
      <w:r w:rsidRPr="004C7F9D">
        <w:rPr>
          <w:rFonts w:hint="cs"/>
          <w:sz w:val="24"/>
          <w:szCs w:val="24"/>
          <w:highlight w:val="yellow"/>
          <w:rtl/>
          <w:lang w:bidi="ar-QA"/>
        </w:rPr>
        <w:t xml:space="preserve"> </w:t>
      </w:r>
      <w:r w:rsidRPr="006818BD">
        <w:rPr>
          <w:rFonts w:hint="cs"/>
          <w:sz w:val="24"/>
          <w:szCs w:val="24"/>
          <w:highlight w:val="green"/>
          <w:rtl/>
          <w:lang w:bidi="ar-QA"/>
        </w:rPr>
        <w:t xml:space="preserve">رقم الحساب </w:t>
      </w:r>
      <w:r w:rsidRPr="004C7F9D">
        <w:rPr>
          <w:sz w:val="24"/>
          <w:szCs w:val="24"/>
          <w:highlight w:val="yellow"/>
          <w:rtl/>
          <w:lang w:bidi="ar-QA"/>
        </w:rPr>
        <w:t>–</w:t>
      </w:r>
      <w:r w:rsidRPr="004C7F9D">
        <w:rPr>
          <w:rFonts w:hint="cs"/>
          <w:sz w:val="24"/>
          <w:szCs w:val="24"/>
          <w:highlight w:val="yellow"/>
          <w:rtl/>
          <w:lang w:bidi="ar-QA"/>
        </w:rPr>
        <w:t xml:space="preserve"> </w:t>
      </w:r>
      <w:r w:rsidRPr="006818BD">
        <w:rPr>
          <w:rFonts w:hint="cs"/>
          <w:sz w:val="24"/>
          <w:szCs w:val="24"/>
          <w:highlight w:val="green"/>
          <w:rtl/>
          <w:lang w:bidi="ar-QA"/>
        </w:rPr>
        <w:t xml:space="preserve">رقم السوفت كود </w:t>
      </w:r>
      <w:r w:rsidRPr="004C7F9D">
        <w:rPr>
          <w:sz w:val="24"/>
          <w:szCs w:val="24"/>
          <w:highlight w:val="yellow"/>
          <w:rtl/>
          <w:lang w:bidi="ar-QA"/>
        </w:rPr>
        <w:t>–</w:t>
      </w:r>
      <w:r w:rsidRPr="004C7F9D">
        <w:rPr>
          <w:rFonts w:hint="cs"/>
          <w:sz w:val="24"/>
          <w:szCs w:val="24"/>
          <w:highlight w:val="yellow"/>
          <w:rtl/>
          <w:lang w:bidi="ar-QA"/>
        </w:rPr>
        <w:t xml:space="preserve"> </w:t>
      </w:r>
      <w:r w:rsidRPr="006818BD">
        <w:rPr>
          <w:rFonts w:hint="cs"/>
          <w:sz w:val="24"/>
          <w:szCs w:val="24"/>
          <w:highlight w:val="green"/>
          <w:rtl/>
          <w:lang w:bidi="ar-QA"/>
        </w:rPr>
        <w:t>العمله</w:t>
      </w:r>
      <w:r w:rsidRPr="004C7F9D">
        <w:rPr>
          <w:rFonts w:hint="cs"/>
          <w:sz w:val="24"/>
          <w:szCs w:val="24"/>
          <w:highlight w:val="yellow"/>
          <w:rtl/>
          <w:lang w:bidi="ar-QA"/>
        </w:rPr>
        <w:t xml:space="preserve"> </w:t>
      </w:r>
      <w:r w:rsidRPr="004C7F9D">
        <w:rPr>
          <w:sz w:val="24"/>
          <w:szCs w:val="24"/>
          <w:highlight w:val="yellow"/>
          <w:rtl/>
          <w:lang w:bidi="ar-QA"/>
        </w:rPr>
        <w:t>–</w:t>
      </w:r>
      <w:r w:rsidRPr="004C7F9D">
        <w:rPr>
          <w:rFonts w:hint="cs"/>
          <w:sz w:val="24"/>
          <w:szCs w:val="24"/>
          <w:highlight w:val="yellow"/>
          <w:rtl/>
          <w:lang w:bidi="ar-QA"/>
        </w:rPr>
        <w:t xml:space="preserve"> </w:t>
      </w:r>
      <w:r w:rsidRPr="00995E86">
        <w:rPr>
          <w:rFonts w:hint="cs"/>
          <w:sz w:val="24"/>
          <w:szCs w:val="24"/>
          <w:highlight w:val="green"/>
          <w:rtl/>
          <w:lang w:bidi="ar-QA"/>
        </w:rPr>
        <w:t xml:space="preserve">عنوان البنك </w:t>
      </w:r>
    </w:p>
    <w:p w14:paraId="050ED480" w14:textId="633F64BF" w:rsidR="00BA74B9" w:rsidRPr="003B01DE" w:rsidRDefault="00BA74B9" w:rsidP="00BA74B9">
      <w:pPr>
        <w:pStyle w:val="ListParagraph"/>
        <w:bidi/>
        <w:ind w:left="1440"/>
        <w:rPr>
          <w:sz w:val="24"/>
          <w:szCs w:val="24"/>
          <w:lang w:bidi="ar-QA"/>
        </w:rPr>
      </w:pPr>
      <w:r w:rsidRPr="006818BD">
        <w:rPr>
          <w:sz w:val="24"/>
          <w:szCs w:val="24"/>
          <w:highlight w:val="green"/>
          <w:lang w:bidi="ar-QA"/>
        </w:rPr>
        <w:t xml:space="preserve">Bank </w:t>
      </w:r>
      <w:proofErr w:type="gramStart"/>
      <w:r w:rsidRPr="006818BD">
        <w:rPr>
          <w:sz w:val="24"/>
          <w:szCs w:val="24"/>
          <w:highlight w:val="green"/>
          <w:lang w:bidi="ar-QA"/>
        </w:rPr>
        <w:t>No ,</w:t>
      </w:r>
      <w:r w:rsidRPr="004C7F9D">
        <w:rPr>
          <w:sz w:val="24"/>
          <w:szCs w:val="24"/>
          <w:highlight w:val="yellow"/>
          <w:lang w:bidi="ar-QA"/>
        </w:rPr>
        <w:t>Beneficiary</w:t>
      </w:r>
      <w:proofErr w:type="gramEnd"/>
      <w:r w:rsidRPr="004C7F9D">
        <w:rPr>
          <w:sz w:val="24"/>
          <w:szCs w:val="24"/>
          <w:highlight w:val="yellow"/>
          <w:lang w:bidi="ar-QA"/>
        </w:rPr>
        <w:t xml:space="preserve"> Name  </w:t>
      </w:r>
      <w:r w:rsidRPr="006818BD">
        <w:rPr>
          <w:sz w:val="24"/>
          <w:szCs w:val="24"/>
          <w:highlight w:val="green"/>
          <w:lang w:bidi="ar-QA"/>
        </w:rPr>
        <w:t>Bank Name</w:t>
      </w:r>
      <w:r w:rsidRPr="004C7F9D">
        <w:rPr>
          <w:sz w:val="24"/>
          <w:szCs w:val="24"/>
          <w:highlight w:val="yellow"/>
          <w:lang w:bidi="ar-QA"/>
        </w:rPr>
        <w:t xml:space="preserve">, </w:t>
      </w:r>
      <w:r w:rsidRPr="006818BD">
        <w:rPr>
          <w:sz w:val="24"/>
          <w:szCs w:val="24"/>
          <w:highlight w:val="green"/>
          <w:lang w:bidi="ar-QA"/>
        </w:rPr>
        <w:t xml:space="preserve">IBAN Number </w:t>
      </w:r>
      <w:r w:rsidRPr="004C7F9D">
        <w:rPr>
          <w:sz w:val="24"/>
          <w:szCs w:val="24"/>
          <w:highlight w:val="yellow"/>
          <w:lang w:bidi="ar-QA"/>
        </w:rPr>
        <w:t xml:space="preserve">, </w:t>
      </w:r>
      <w:r w:rsidRPr="006818BD">
        <w:rPr>
          <w:sz w:val="24"/>
          <w:szCs w:val="24"/>
          <w:highlight w:val="green"/>
          <w:lang w:bidi="ar-QA"/>
        </w:rPr>
        <w:t xml:space="preserve">Swift Code </w:t>
      </w:r>
      <w:r w:rsidRPr="004C7F9D">
        <w:rPr>
          <w:sz w:val="24"/>
          <w:szCs w:val="24"/>
          <w:highlight w:val="yellow"/>
          <w:lang w:bidi="ar-QA"/>
        </w:rPr>
        <w:t xml:space="preserve">, </w:t>
      </w:r>
      <w:r w:rsidRPr="006818BD">
        <w:rPr>
          <w:sz w:val="24"/>
          <w:szCs w:val="24"/>
          <w:highlight w:val="green"/>
          <w:lang w:bidi="ar-QA"/>
        </w:rPr>
        <w:t>Curacy</w:t>
      </w:r>
      <w:r w:rsidRPr="004C7F9D">
        <w:rPr>
          <w:sz w:val="24"/>
          <w:szCs w:val="24"/>
          <w:highlight w:val="yellow"/>
          <w:lang w:bidi="ar-QA"/>
        </w:rPr>
        <w:t xml:space="preserve"> , </w:t>
      </w:r>
      <w:r w:rsidRPr="00995E86">
        <w:rPr>
          <w:sz w:val="24"/>
          <w:szCs w:val="24"/>
          <w:highlight w:val="green"/>
          <w:lang w:bidi="ar-QA"/>
        </w:rPr>
        <w:t>Bank Address</w:t>
      </w:r>
      <w:r w:rsidRPr="003B01DE">
        <w:rPr>
          <w:sz w:val="24"/>
          <w:szCs w:val="24"/>
          <w:lang w:bidi="ar-QA"/>
        </w:rPr>
        <w:t xml:space="preserve"> </w:t>
      </w:r>
    </w:p>
    <w:p w14:paraId="0742C48E" w14:textId="75BDB16A" w:rsidR="005327AE" w:rsidRPr="003B01DE" w:rsidRDefault="005327AE" w:rsidP="005327AE">
      <w:pPr>
        <w:bidi/>
        <w:rPr>
          <w:sz w:val="24"/>
          <w:szCs w:val="24"/>
          <w:rtl/>
          <w:lang w:bidi="ar-QA"/>
        </w:rPr>
      </w:pPr>
    </w:p>
    <w:p w14:paraId="13B9EE3B" w14:textId="35F1D457" w:rsidR="00714813" w:rsidRPr="003B01DE" w:rsidRDefault="00714813" w:rsidP="00714813">
      <w:pPr>
        <w:pStyle w:val="ListParagraph"/>
        <w:bidi/>
        <w:rPr>
          <w:b/>
          <w:bCs/>
          <w:sz w:val="24"/>
          <w:szCs w:val="24"/>
          <w:rtl/>
          <w:lang w:bidi="ar-QA"/>
        </w:rPr>
      </w:pPr>
      <w:r w:rsidRPr="003B01DE">
        <w:rPr>
          <w:rFonts w:hint="cs"/>
          <w:b/>
          <w:bCs/>
          <w:sz w:val="24"/>
          <w:szCs w:val="24"/>
          <w:rtl/>
          <w:lang w:bidi="ar-QA"/>
        </w:rPr>
        <w:t>(2. ادارة التأجير)</w:t>
      </w:r>
    </w:p>
    <w:p w14:paraId="196BD9BC" w14:textId="598CC9C0" w:rsidR="00714813" w:rsidRPr="003B01DE" w:rsidRDefault="00714813" w:rsidP="00714813">
      <w:pPr>
        <w:pStyle w:val="ListParagraph"/>
        <w:bidi/>
        <w:rPr>
          <w:sz w:val="24"/>
          <w:szCs w:val="24"/>
          <w:rtl/>
          <w:lang w:bidi="ar-QA"/>
        </w:rPr>
      </w:pPr>
    </w:p>
    <w:p w14:paraId="0924BD65" w14:textId="489DA461" w:rsidR="00714813" w:rsidRPr="003B01DE" w:rsidRDefault="00714813" w:rsidP="00714813">
      <w:pPr>
        <w:pStyle w:val="ListParagraph"/>
        <w:numPr>
          <w:ilvl w:val="0"/>
          <w:numId w:val="2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عند اصدار العقد يجب ان يكون كل المعلومات المتغير (</w:t>
      </w:r>
      <w:r w:rsidRPr="003B01DE">
        <w:rPr>
          <w:sz w:val="24"/>
          <w:szCs w:val="24"/>
          <w:lang w:bidi="ar-QA"/>
        </w:rPr>
        <w:t>Bold</w:t>
      </w:r>
      <w:r w:rsidRPr="003B01DE">
        <w:rPr>
          <w:rFonts w:hint="cs"/>
          <w:sz w:val="24"/>
          <w:szCs w:val="24"/>
          <w:rtl/>
          <w:lang w:bidi="ar-QA"/>
        </w:rPr>
        <w:t>)</w:t>
      </w:r>
    </w:p>
    <w:p w14:paraId="62B8078F" w14:textId="1BF9ED1A" w:rsidR="00714813" w:rsidRPr="003B01DE" w:rsidRDefault="00A12B22" w:rsidP="00714813">
      <w:pPr>
        <w:pStyle w:val="ListParagraph"/>
        <w:numPr>
          <w:ilvl w:val="0"/>
          <w:numId w:val="2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عند اضافة عقد جديد يجب اصدار</w:t>
      </w:r>
      <w:r w:rsidR="00714813" w:rsidRPr="003B01DE">
        <w:rPr>
          <w:rFonts w:hint="cs"/>
          <w:sz w:val="24"/>
          <w:szCs w:val="24"/>
          <w:rtl/>
          <w:lang w:bidi="ar-QA"/>
        </w:rPr>
        <w:t xml:space="preserve"> (رمز الع</w:t>
      </w:r>
      <w:r w:rsidRPr="003B01DE">
        <w:rPr>
          <w:rFonts w:hint="cs"/>
          <w:sz w:val="24"/>
          <w:szCs w:val="24"/>
          <w:rtl/>
          <w:lang w:bidi="ar-QA"/>
        </w:rPr>
        <w:t xml:space="preserve">قد) ويتكون من (رقم تسلسلي / السنة) </w:t>
      </w:r>
      <w:r w:rsidRPr="003B01DE">
        <w:rPr>
          <w:sz w:val="24"/>
          <w:szCs w:val="24"/>
          <w:rtl/>
          <w:lang w:bidi="ar-QA"/>
        </w:rPr>
        <w:t>–</w:t>
      </w:r>
      <w:r w:rsidRPr="003B01DE">
        <w:rPr>
          <w:rFonts w:hint="cs"/>
          <w:sz w:val="24"/>
          <w:szCs w:val="24"/>
          <w:rtl/>
          <w:lang w:bidi="ar-QA"/>
        </w:rPr>
        <w:t xml:space="preserve"> ملاحظة يضاف الى كافة العقود الحالية في النظام</w:t>
      </w:r>
    </w:p>
    <w:p w14:paraId="5E09B1D8" w14:textId="7535680F" w:rsidR="00A12B22" w:rsidRPr="003B01DE" w:rsidRDefault="00A12B22" w:rsidP="00A12B22">
      <w:pPr>
        <w:pStyle w:val="ListParagraph"/>
        <w:numPr>
          <w:ilvl w:val="0"/>
          <w:numId w:val="2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في كشف الملكيات اضافة فلتر للتصنيف (مجمله / مفردة / الكل)</w:t>
      </w:r>
    </w:p>
    <w:p w14:paraId="1CE6040F" w14:textId="7E2F42AB" w:rsidR="005327AE" w:rsidRPr="003B01DE" w:rsidRDefault="005327AE" w:rsidP="005327AE">
      <w:pPr>
        <w:pStyle w:val="ListParagraph"/>
        <w:numPr>
          <w:ilvl w:val="0"/>
          <w:numId w:val="2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في العقود المفردة والوحدات ازالة العمود الأول (رقم المنطقة) حيث انه موجود في خانة (كود الملكية)</w:t>
      </w:r>
    </w:p>
    <w:p w14:paraId="761D99A6" w14:textId="77777777" w:rsidR="005327AE" w:rsidRPr="0092350C" w:rsidRDefault="005327AE" w:rsidP="0092350C">
      <w:pPr>
        <w:bidi/>
        <w:ind w:left="720"/>
        <w:rPr>
          <w:sz w:val="24"/>
          <w:szCs w:val="24"/>
          <w:rtl/>
          <w:lang w:bidi="ar-QA"/>
        </w:rPr>
      </w:pPr>
    </w:p>
    <w:sectPr w:rsidR="005327AE" w:rsidRPr="009235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16982"/>
    <w:multiLevelType w:val="hybridMultilevel"/>
    <w:tmpl w:val="9626C580"/>
    <w:lvl w:ilvl="0" w:tplc="68D2C6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65F61"/>
    <w:multiLevelType w:val="hybridMultilevel"/>
    <w:tmpl w:val="F13E5776"/>
    <w:lvl w:ilvl="0" w:tplc="415268A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930651"/>
    <w:multiLevelType w:val="hybridMultilevel"/>
    <w:tmpl w:val="107E1E94"/>
    <w:lvl w:ilvl="0" w:tplc="2684FED0">
      <w:start w:val="1"/>
      <w:numFmt w:val="decimal"/>
      <w:lvlText w:val="(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60A55E2"/>
    <w:multiLevelType w:val="hybridMultilevel"/>
    <w:tmpl w:val="283A8758"/>
    <w:lvl w:ilvl="0" w:tplc="415268A4"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682526C"/>
    <w:multiLevelType w:val="hybridMultilevel"/>
    <w:tmpl w:val="B75CE8F6"/>
    <w:lvl w:ilvl="0" w:tplc="DA9E5BD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DE42751"/>
    <w:multiLevelType w:val="hybridMultilevel"/>
    <w:tmpl w:val="D9A07466"/>
    <w:lvl w:ilvl="0" w:tplc="C0C4DA3C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60B5671"/>
    <w:multiLevelType w:val="hybridMultilevel"/>
    <w:tmpl w:val="1D9061CC"/>
    <w:lvl w:ilvl="0" w:tplc="84D6AD76">
      <w:start w:val="1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B2A4937"/>
    <w:multiLevelType w:val="hybridMultilevel"/>
    <w:tmpl w:val="F708936E"/>
    <w:lvl w:ilvl="0" w:tplc="3CD2D10A">
      <w:start w:val="1"/>
      <w:numFmt w:val="bullet"/>
      <w:lvlText w:val="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0687082"/>
    <w:multiLevelType w:val="hybridMultilevel"/>
    <w:tmpl w:val="F716A222"/>
    <w:lvl w:ilvl="0" w:tplc="F6944156">
      <w:start w:val="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B470C69"/>
    <w:multiLevelType w:val="hybridMultilevel"/>
    <w:tmpl w:val="9B8A65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7543203">
    <w:abstractNumId w:val="0"/>
  </w:num>
  <w:num w:numId="2" w16cid:durableId="1167401945">
    <w:abstractNumId w:val="8"/>
  </w:num>
  <w:num w:numId="3" w16cid:durableId="1011444986">
    <w:abstractNumId w:val="2"/>
  </w:num>
  <w:num w:numId="4" w16cid:durableId="1592157097">
    <w:abstractNumId w:val="7"/>
  </w:num>
  <w:num w:numId="5" w16cid:durableId="1593315174">
    <w:abstractNumId w:val="5"/>
  </w:num>
  <w:num w:numId="6" w16cid:durableId="1117599168">
    <w:abstractNumId w:val="6"/>
  </w:num>
  <w:num w:numId="7" w16cid:durableId="1198736177">
    <w:abstractNumId w:val="4"/>
  </w:num>
  <w:num w:numId="8" w16cid:durableId="1215778803">
    <w:abstractNumId w:val="9"/>
  </w:num>
  <w:num w:numId="9" w16cid:durableId="1741054229">
    <w:abstractNumId w:val="1"/>
  </w:num>
  <w:num w:numId="10" w16cid:durableId="2263023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MjczNbE0MzI1MzFX0lEKTi0uzszPAykwqgUAaAZ+XiwAAAA="/>
  </w:docVars>
  <w:rsids>
    <w:rsidRoot w:val="00714813"/>
    <w:rsid w:val="00150936"/>
    <w:rsid w:val="003B01DE"/>
    <w:rsid w:val="00402EC7"/>
    <w:rsid w:val="004C7F9D"/>
    <w:rsid w:val="00521480"/>
    <w:rsid w:val="0052528B"/>
    <w:rsid w:val="005327AE"/>
    <w:rsid w:val="006818BD"/>
    <w:rsid w:val="00714813"/>
    <w:rsid w:val="00726B79"/>
    <w:rsid w:val="0092350C"/>
    <w:rsid w:val="00995E86"/>
    <w:rsid w:val="00A12B22"/>
    <w:rsid w:val="00A90CCB"/>
    <w:rsid w:val="00B771B2"/>
    <w:rsid w:val="00BA74B9"/>
    <w:rsid w:val="00C70BFF"/>
    <w:rsid w:val="00D45FE4"/>
    <w:rsid w:val="00E74BCC"/>
    <w:rsid w:val="00EE4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213E6"/>
  <w15:chartTrackingRefBased/>
  <w15:docId w15:val="{7CB69563-EC6F-4881-AD40-1F4B6671E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48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0</TotalTime>
  <Pages>1</Pages>
  <Words>320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Elorfali</dc:creator>
  <cp:keywords/>
  <dc:description/>
  <cp:lastModifiedBy>WISDOM  TECHNOLOGY</cp:lastModifiedBy>
  <cp:revision>21</cp:revision>
  <dcterms:created xsi:type="dcterms:W3CDTF">2023-03-01T06:44:00Z</dcterms:created>
  <dcterms:modified xsi:type="dcterms:W3CDTF">2023-03-02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272a0ad617e00f59701a14341b3fe38001c7fee5f45240834762e1983f4b94</vt:lpwstr>
  </property>
</Properties>
</file>